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Pr="00347499" w:rsidRDefault="009526BB">
      <w:pPr>
        <w:jc w:val="center"/>
        <w:rPr>
          <w:rFonts w:ascii="Calibri Light" w:eastAsia="Trebuchet MS" w:hAnsi="Calibri Light" w:cs="Calibri Light"/>
          <w:b/>
          <w:sz w:val="28"/>
          <w:szCs w:val="28"/>
        </w:rPr>
      </w:pPr>
      <w:r w:rsidRPr="00347499">
        <w:rPr>
          <w:rFonts w:ascii="Calibri Light" w:eastAsia="Trebuchet MS" w:hAnsi="Calibri Light" w:cs="Calibri Light"/>
          <w:b/>
          <w:sz w:val="28"/>
          <w:szCs w:val="28"/>
        </w:rPr>
        <w:t>Let's Get Started, Coder!!</w:t>
      </w:r>
    </w:p>
    <w:p w14:paraId="00000002" w14:textId="77777777" w:rsidR="00173A24" w:rsidRPr="00347499" w:rsidRDefault="009526BB">
      <w:pPr>
        <w:jc w:val="center"/>
        <w:rPr>
          <w:rFonts w:ascii="Calibri Light" w:eastAsia="Trebuchet MS" w:hAnsi="Calibri Light" w:cs="Calibri Light"/>
          <w:b/>
          <w:sz w:val="28"/>
          <w:szCs w:val="28"/>
        </w:rPr>
      </w:pPr>
      <w:r w:rsidRPr="00347499">
        <w:rPr>
          <w:rFonts w:ascii="Calibri Light" w:eastAsia="Trebuchet MS" w:hAnsi="Calibri Light" w:cs="Calibri Light"/>
          <w:b/>
          <w:sz w:val="28"/>
          <w:szCs w:val="28"/>
        </w:rPr>
        <w:t>Fill the following Document</w:t>
      </w:r>
    </w:p>
    <w:p w14:paraId="00000003" w14:textId="77777777" w:rsidR="00173A24" w:rsidRPr="00347499" w:rsidRDefault="009526BB">
      <w:pPr>
        <w:spacing w:line="240" w:lineRule="auto"/>
        <w:rPr>
          <w:rFonts w:ascii="Calibri Light" w:eastAsia="Muli" w:hAnsi="Calibri Light" w:cs="Calibri Light"/>
          <w:b/>
          <w:color w:val="FF6400"/>
          <w:sz w:val="24"/>
          <w:szCs w:val="24"/>
        </w:rPr>
      </w:pPr>
      <w:r w:rsidRPr="00347499">
        <w:rPr>
          <w:rFonts w:ascii="Calibri Light" w:eastAsia="Muli" w:hAnsi="Calibri Light" w:cs="Calibri Light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b/>
          <w:color w:val="FF6400"/>
          <w:sz w:val="24"/>
          <w:szCs w:val="24"/>
        </w:rPr>
      </w:pPr>
    </w:p>
    <w:p w14:paraId="00000005" w14:textId="06FEA154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1. Which one of the following is an Imperative Language?</w:t>
      </w:r>
    </w:p>
    <w:p w14:paraId="0000000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07" w14:textId="77777777" w:rsidR="00173A24" w:rsidRPr="00347499" w:rsidRDefault="009526BB">
      <w:pPr>
        <w:numPr>
          <w:ilvl w:val="0"/>
          <w:numId w:val="2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HTML</w:t>
      </w:r>
    </w:p>
    <w:p w14:paraId="00000008" w14:textId="77777777" w:rsidR="00173A24" w:rsidRPr="00347499" w:rsidRDefault="009526BB">
      <w:pPr>
        <w:numPr>
          <w:ilvl w:val="0"/>
          <w:numId w:val="2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CSS</w:t>
      </w:r>
    </w:p>
    <w:p w14:paraId="00000009" w14:textId="77777777" w:rsidR="00173A24" w:rsidRPr="00347499" w:rsidRDefault="009526BB">
      <w:pPr>
        <w:numPr>
          <w:ilvl w:val="0"/>
          <w:numId w:val="2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Java Script</w:t>
      </w:r>
    </w:p>
    <w:p w14:paraId="0000000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0B" w14:textId="4F490FAF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003CD2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3 Java Script</w:t>
      </w:r>
      <w:r w:rsidRPr="00347499">
        <w:rPr>
          <w:rFonts w:ascii="Calibri Light" w:eastAsia="Muli" w:hAnsi="Calibri Light" w:cs="Calibri Light"/>
          <w:sz w:val="24"/>
          <w:szCs w:val="24"/>
        </w:rPr>
        <w:tab/>
      </w:r>
    </w:p>
    <w:p w14:paraId="0000000C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0D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0E" w14:textId="5FACE5F4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2. Which one of the following is a Declarative Language?</w:t>
      </w:r>
    </w:p>
    <w:p w14:paraId="0000000F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0" w14:textId="77777777" w:rsidR="00173A24" w:rsidRPr="00347499" w:rsidRDefault="009526BB">
      <w:pPr>
        <w:numPr>
          <w:ilvl w:val="0"/>
          <w:numId w:val="1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HTML</w:t>
      </w:r>
    </w:p>
    <w:p w14:paraId="00000011" w14:textId="77777777" w:rsidR="00173A24" w:rsidRPr="00347499" w:rsidRDefault="009526BB">
      <w:pPr>
        <w:numPr>
          <w:ilvl w:val="0"/>
          <w:numId w:val="1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CSS</w:t>
      </w:r>
    </w:p>
    <w:p w14:paraId="00000012" w14:textId="77777777" w:rsidR="00173A24" w:rsidRPr="00347499" w:rsidRDefault="009526BB">
      <w:pPr>
        <w:numPr>
          <w:ilvl w:val="0"/>
          <w:numId w:val="1"/>
        </w:num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Java Script</w:t>
      </w:r>
    </w:p>
    <w:p w14:paraId="00000013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4" w14:textId="2684E2B3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003CD2" w:rsidRPr="00347499">
        <w:rPr>
          <w:rFonts w:ascii="Calibri Light" w:eastAsia="Muli" w:hAnsi="Calibri Light" w:cs="Calibri Light"/>
          <w:sz w:val="24"/>
          <w:szCs w:val="24"/>
          <w:u w:val="single"/>
        </w:rPr>
        <w:t>1.HTML</w:t>
      </w:r>
    </w:p>
    <w:p w14:paraId="00000015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7" w14:textId="7096AE62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3. Name two uses of a DIV tag?</w:t>
      </w:r>
    </w:p>
    <w:p w14:paraId="00000018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9" w14:textId="20E4FA10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Answer:</w:t>
      </w:r>
      <w:r w:rsidR="00003CD2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DIV tag is use to open and close any function. It is use to</w:t>
      </w:r>
      <w:r w:rsidR="008C05F6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make different division for different component.</w:t>
      </w:r>
    </w:p>
    <w:p w14:paraId="0000001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B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C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D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E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1F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0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1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2" w14:textId="77777777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4" w14:textId="63361740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8C05F6" w:rsidRPr="00347499">
        <w:rPr>
          <w:rFonts w:ascii="Calibri Light" w:eastAsia="Muli" w:hAnsi="Calibri Light" w:cs="Calibri Light"/>
          <w:sz w:val="24"/>
          <w:szCs w:val="24"/>
          <w:u w:val="single"/>
        </w:rPr>
        <w:t>In relative positioning the element is positioned relative to its normal position.</w:t>
      </w:r>
    </w:p>
    <w:p w14:paraId="7EC1931F" w14:textId="18204905" w:rsidR="008C05F6" w:rsidRPr="00347499" w:rsidRDefault="008C05F6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 In absolute positioning the element is positioned absolutely to </w:t>
      </w:r>
      <w:proofErr w:type="gramStart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its</w:t>
      </w:r>
      <w:proofErr w:type="gramEnd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first positioned </w:t>
      </w:r>
    </w:p>
    <w:p w14:paraId="57955D11" w14:textId="71031C3D" w:rsidR="008C05F6" w:rsidRPr="00347499" w:rsidRDefault="008C05F6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 </w:t>
      </w:r>
      <w:proofErr w:type="gramStart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parent</w:t>
      </w:r>
      <w:proofErr w:type="gramEnd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.</w:t>
      </w:r>
    </w:p>
    <w:p w14:paraId="43A553EB" w14:textId="77777777" w:rsidR="008C05F6" w:rsidRPr="00347499" w:rsidRDefault="008C05F6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</w:p>
    <w:p w14:paraId="00000025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b/>
          <w:sz w:val="24"/>
          <w:szCs w:val="24"/>
        </w:rPr>
      </w:pPr>
    </w:p>
    <w:p w14:paraId="0000002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b/>
          <w:sz w:val="24"/>
          <w:szCs w:val="24"/>
        </w:rPr>
      </w:pPr>
    </w:p>
    <w:p w14:paraId="00000027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b/>
          <w:sz w:val="24"/>
          <w:szCs w:val="24"/>
        </w:rPr>
      </w:pPr>
    </w:p>
    <w:p w14:paraId="00000028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b/>
          <w:sz w:val="24"/>
          <w:szCs w:val="24"/>
        </w:rPr>
      </w:pPr>
    </w:p>
    <w:p w14:paraId="00000029" w14:textId="4BA0BD9B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5. What is the use of opacity in CSS?</w:t>
      </w:r>
    </w:p>
    <w:p w14:paraId="0000002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B" w14:textId="172DBED2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lastRenderedPageBreak/>
        <w:t xml:space="preserve">Answer: </w:t>
      </w:r>
      <w:r w:rsidR="008C05F6" w:rsidRPr="00347499">
        <w:rPr>
          <w:rFonts w:ascii="Calibri Light" w:eastAsia="Muli" w:hAnsi="Calibri Light" w:cs="Calibri Light"/>
          <w:sz w:val="24"/>
          <w:szCs w:val="24"/>
          <w:u w:val="single"/>
        </w:rPr>
        <w:t>To specify the transparency of an element.</w:t>
      </w:r>
    </w:p>
    <w:p w14:paraId="0000002C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D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E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2F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0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1" w14:textId="4E025C6E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3" w14:textId="1F5F553C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8C05F6" w:rsidRPr="00347499">
        <w:rPr>
          <w:rFonts w:ascii="Calibri Light" w:eastAsia="Muli" w:hAnsi="Calibri Light" w:cs="Calibri Light"/>
          <w:sz w:val="24"/>
          <w:szCs w:val="24"/>
          <w:u w:val="single"/>
        </w:rPr>
        <w:t>JSX</w:t>
      </w:r>
    </w:p>
    <w:p w14:paraId="00000034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5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7" w14:textId="73C4551E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9" w14:textId="3771049C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8C05F6" w:rsidRPr="00347499">
        <w:rPr>
          <w:rFonts w:ascii="Calibri Light" w:eastAsia="Muli" w:hAnsi="Calibri Light" w:cs="Calibri Light"/>
          <w:sz w:val="24"/>
          <w:szCs w:val="24"/>
          <w:u w:val="single"/>
        </w:rPr>
        <w:t>Expo Snack</w:t>
      </w:r>
    </w:p>
    <w:p w14:paraId="0000003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B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C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D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E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3F" w14:textId="089A1E6F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5BD2374" w14:textId="77567DCE" w:rsidR="00ED5A4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Answer:</w:t>
      </w:r>
      <w:r w:rsidR="00ED5A44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1.Download expo go in mobile</w:t>
      </w:r>
    </w:p>
    <w:p w14:paraId="00000041" w14:textId="1F100D5E" w:rsidR="00173A24" w:rsidRPr="00347499" w:rsidRDefault="00ED5A44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</w:t>
      </w:r>
      <w:r w:rsidR="00347499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</w:t>
      </w:r>
      <w:proofErr w:type="gramStart"/>
      <w:r w:rsidR="00347499" w:rsidRPr="00347499">
        <w:rPr>
          <w:rFonts w:ascii="Calibri Light" w:eastAsia="Muli" w:hAnsi="Calibri Light" w:cs="Calibri Light"/>
          <w:sz w:val="24"/>
          <w:szCs w:val="24"/>
          <w:u w:val="single"/>
        </w:rPr>
        <w:t>2.</w:t>
      </w: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On</w:t>
      </w:r>
      <w:proofErr w:type="gramEnd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expo snack there will be QR code .</w:t>
      </w:r>
    </w:p>
    <w:p w14:paraId="4C88E1F8" w14:textId="158243D2" w:rsidR="00ED5A44" w:rsidRPr="00347499" w:rsidRDefault="00ED5A44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 3. Scan that code on mobile.</w:t>
      </w:r>
    </w:p>
    <w:p w14:paraId="17BBF29E" w14:textId="7AEEAFF3" w:rsidR="00ED5A44" w:rsidRPr="00347499" w:rsidRDefault="00347499">
      <w:pPr>
        <w:spacing w:line="240" w:lineRule="auto"/>
        <w:rPr>
          <w:rFonts w:ascii="Calibri Light" w:eastAsia="Muli" w:hAnsi="Calibri Light" w:cs="Calibri Light"/>
          <w:color w:val="FF0000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 </w:t>
      </w:r>
      <w:proofErr w:type="gramStart"/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4.</w:t>
      </w:r>
      <w:r w:rsidR="00ED5A44" w:rsidRPr="00347499">
        <w:rPr>
          <w:rFonts w:ascii="Calibri Light" w:eastAsia="Muli" w:hAnsi="Calibri Light" w:cs="Calibri Light"/>
          <w:sz w:val="24"/>
          <w:szCs w:val="24"/>
          <w:u w:val="single"/>
        </w:rPr>
        <w:t>Then</w:t>
      </w:r>
      <w:proofErr w:type="gramEnd"/>
      <w:r w:rsidR="00ED5A44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you can see the output.</w:t>
      </w:r>
    </w:p>
    <w:p w14:paraId="00000042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3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4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5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7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8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9" w14:textId="68981777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9. What is the use of the render function in React Native Framework?</w:t>
      </w:r>
    </w:p>
    <w:p w14:paraId="0000004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312B7213" w14:textId="77777777" w:rsidR="00ED5A4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ED5A44" w:rsidRPr="00347499">
        <w:rPr>
          <w:rFonts w:ascii="Calibri Light" w:eastAsia="Muli" w:hAnsi="Calibri Light" w:cs="Calibri Light"/>
          <w:sz w:val="24"/>
          <w:szCs w:val="24"/>
          <w:u w:val="single"/>
        </w:rPr>
        <w:t>One defined function is App class is called render.</w:t>
      </w:r>
    </w:p>
    <w:p w14:paraId="0000004B" w14:textId="694BFF93" w:rsidR="00173A24" w:rsidRPr="00347499" w:rsidRDefault="00ED5A44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              Render function simply displays whatever</w:t>
      </w:r>
      <w:r w:rsidR="00347499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component is returned by it.</w:t>
      </w:r>
    </w:p>
    <w:p w14:paraId="0000004C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D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E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4F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0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1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2" w14:textId="1B8E4CBC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4" w14:textId="117FB175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>Answer:</w:t>
      </w:r>
      <w:r w:rsidR="00347499"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 It let you describe what you want to see on the screen.</w:t>
      </w:r>
    </w:p>
    <w:p w14:paraId="00000055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bookmarkStart w:id="0" w:name="_GoBack"/>
      <w:bookmarkEnd w:id="0"/>
    </w:p>
    <w:p w14:paraId="00000056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7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8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9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A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B" w14:textId="3D229BEB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>11. What are the various components in your first app that you designed?</w:t>
      </w:r>
    </w:p>
    <w:p w14:paraId="301D0C37" w14:textId="76EABA63" w:rsidR="00ED5A44" w:rsidRPr="00347499" w:rsidRDefault="00ED5A4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  <w:r w:rsidRPr="00347499">
        <w:rPr>
          <w:rFonts w:ascii="Calibri Light" w:eastAsia="Muli" w:hAnsi="Calibri Light" w:cs="Calibri Light"/>
          <w:sz w:val="24"/>
          <w:szCs w:val="24"/>
        </w:rPr>
        <w:t xml:space="preserve">   </w:t>
      </w:r>
    </w:p>
    <w:p w14:paraId="0000005D" w14:textId="01A9B861" w:rsidR="00173A24" w:rsidRPr="00347499" w:rsidRDefault="009526BB">
      <w:pPr>
        <w:spacing w:line="240" w:lineRule="auto"/>
        <w:rPr>
          <w:rFonts w:ascii="Calibri Light" w:eastAsia="Muli" w:hAnsi="Calibri Light" w:cs="Calibri Light"/>
          <w:sz w:val="24"/>
          <w:szCs w:val="24"/>
          <w:u w:val="single"/>
        </w:rPr>
      </w:pPr>
      <w:r w:rsidRPr="00347499">
        <w:rPr>
          <w:rFonts w:ascii="Calibri Light" w:eastAsia="Muli" w:hAnsi="Calibri Light" w:cs="Calibri Light"/>
          <w:sz w:val="24"/>
          <w:szCs w:val="24"/>
          <w:u w:val="single"/>
        </w:rPr>
        <w:t xml:space="preserve">Answer: </w:t>
      </w:r>
      <w:r w:rsidR="00ED5A44" w:rsidRPr="00347499">
        <w:rPr>
          <w:rFonts w:ascii="Calibri Light" w:eastAsia="Muli" w:hAnsi="Calibri Light" w:cs="Calibri Light"/>
          <w:sz w:val="24"/>
          <w:szCs w:val="24"/>
          <w:u w:val="single"/>
        </w:rPr>
        <w:t>I create a component called button.</w:t>
      </w:r>
    </w:p>
    <w:p w14:paraId="0000005E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5F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p w14:paraId="00000060" w14:textId="77777777" w:rsidR="00173A24" w:rsidRPr="00347499" w:rsidRDefault="00173A24">
      <w:pPr>
        <w:spacing w:line="240" w:lineRule="auto"/>
        <w:rPr>
          <w:rFonts w:ascii="Calibri Light" w:eastAsia="Muli" w:hAnsi="Calibri Light" w:cs="Calibri Light"/>
          <w:sz w:val="24"/>
          <w:szCs w:val="24"/>
        </w:rPr>
      </w:pPr>
    </w:p>
    <w:sectPr w:rsidR="00173A24" w:rsidRPr="0034749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3CD2"/>
    <w:rsid w:val="00173A24"/>
    <w:rsid w:val="00347499"/>
    <w:rsid w:val="008C05F6"/>
    <w:rsid w:val="009526BB"/>
    <w:rsid w:val="00BB1436"/>
    <w:rsid w:val="00ED5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</dc:creator>
  <cp:lastModifiedBy>Microsoft account</cp:lastModifiedBy>
  <cp:revision>2</cp:revision>
  <dcterms:created xsi:type="dcterms:W3CDTF">2021-10-14T09:28:00Z</dcterms:created>
  <dcterms:modified xsi:type="dcterms:W3CDTF">2021-10-14T09:28:00Z</dcterms:modified>
</cp:coreProperties>
</file>